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3D18" w:rsidRPr="002937B2" w:rsidRDefault="00C43D18" w:rsidP="00C43D1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Hinsdale Select Board</w:t>
      </w:r>
    </w:p>
    <w:p w:rsidR="00C43D18" w:rsidRPr="002937B2" w:rsidRDefault="00C43D18" w:rsidP="00C43D1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Meeting Agenda</w:t>
      </w:r>
    </w:p>
    <w:p w:rsidR="00C43D18" w:rsidRPr="002937B2" w:rsidRDefault="00C43D18" w:rsidP="00C43D1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 </w:t>
      </w:r>
    </w:p>
    <w:p w:rsidR="00C43D18" w:rsidRPr="002937B2" w:rsidRDefault="00EA0FD5" w:rsidP="00C43D1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</w:rPr>
      </w:pPr>
      <w:r>
        <w:rPr>
          <w:rFonts w:ascii="Times New Roman" w:eastAsia="Times New Roman" w:hAnsi="Times New Roman" w:cs="Times New Roman"/>
          <w:color w:val="444444"/>
        </w:rPr>
        <w:t>Date: January 24, 2024</w:t>
      </w:r>
    </w:p>
    <w:p w:rsidR="00C43D18" w:rsidRPr="002937B2" w:rsidRDefault="00C43D18" w:rsidP="00C43D1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Time: 6:30 pm</w:t>
      </w:r>
    </w:p>
    <w:p w:rsidR="00C43D18" w:rsidRPr="002937B2" w:rsidRDefault="00C43D18" w:rsidP="00C43D1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Place: Hinsdale Town Hall</w:t>
      </w:r>
    </w:p>
    <w:p w:rsidR="00C43D18" w:rsidRPr="002937B2" w:rsidRDefault="00C43D18" w:rsidP="00C43D1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39 South St, Hinsdale MA</w:t>
      </w:r>
    </w:p>
    <w:p w:rsidR="00C43D18" w:rsidRPr="002937B2" w:rsidRDefault="00C43D18" w:rsidP="00C43D1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 </w:t>
      </w:r>
    </w:p>
    <w:p w:rsidR="00C43D18" w:rsidRPr="002937B2" w:rsidRDefault="00C43D18" w:rsidP="00C43D1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Agenda</w:t>
      </w:r>
    </w:p>
    <w:p w:rsidR="00C43D18" w:rsidRPr="002937B2" w:rsidRDefault="00C43D18" w:rsidP="00C43D1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 </w:t>
      </w:r>
    </w:p>
    <w:p w:rsidR="00C43D18" w:rsidRPr="002937B2" w:rsidRDefault="00C43D18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Open Meeting</w:t>
      </w:r>
    </w:p>
    <w:p w:rsidR="00C43D18" w:rsidRPr="00C43D18" w:rsidRDefault="00C43D18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Review/Approve</w:t>
      </w:r>
      <w:r w:rsidR="00EA0FD5">
        <w:rPr>
          <w:rFonts w:ascii="Times New Roman" w:eastAsia="Times New Roman" w:hAnsi="Times New Roman" w:cs="Times New Roman"/>
          <w:color w:val="444444"/>
        </w:rPr>
        <w:t xml:space="preserve"> Previous Meeting Minutes- 1/10/24</w:t>
      </w:r>
    </w:p>
    <w:p w:rsidR="00C43D18" w:rsidRDefault="00C43D18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Funding Winter Roads</w:t>
      </w:r>
      <w:r>
        <w:rPr>
          <w:rFonts w:ascii="Times New Roman" w:eastAsia="Times New Roman" w:hAnsi="Times New Roman" w:cs="Times New Roman"/>
          <w:color w:val="444444"/>
        </w:rPr>
        <w:t xml:space="preserve"> (Old Business)</w:t>
      </w:r>
    </w:p>
    <w:p w:rsidR="00C43D18" w:rsidRDefault="00EA0FD5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>
        <w:rPr>
          <w:rFonts w:ascii="Times New Roman" w:eastAsia="Times New Roman" w:hAnsi="Times New Roman" w:cs="Times New Roman"/>
          <w:color w:val="444444"/>
        </w:rPr>
        <w:t>Appoint James Alden to Council on Aging</w:t>
      </w:r>
    </w:p>
    <w:p w:rsidR="00EA0FD5" w:rsidRDefault="00EA0FD5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>
        <w:rPr>
          <w:rFonts w:ascii="Times New Roman" w:eastAsia="Times New Roman" w:hAnsi="Times New Roman" w:cs="Times New Roman"/>
          <w:color w:val="444444"/>
        </w:rPr>
        <w:t xml:space="preserve">Approve business certificate for Robert </w:t>
      </w:r>
      <w:proofErr w:type="spellStart"/>
      <w:r>
        <w:rPr>
          <w:rFonts w:ascii="Times New Roman" w:eastAsia="Times New Roman" w:hAnsi="Times New Roman" w:cs="Times New Roman"/>
          <w:color w:val="444444"/>
        </w:rPr>
        <w:t>Ferriter</w:t>
      </w:r>
      <w:proofErr w:type="spellEnd"/>
      <w:r>
        <w:rPr>
          <w:rFonts w:ascii="Times New Roman" w:eastAsia="Times New Roman" w:hAnsi="Times New Roman" w:cs="Times New Roman"/>
          <w:color w:val="444444"/>
        </w:rPr>
        <w:t xml:space="preserve"> to operate home office</w:t>
      </w:r>
    </w:p>
    <w:p w:rsidR="00C43D18" w:rsidRPr="002937B2" w:rsidRDefault="00C43D18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Communications and Reports from Department Heads, Boards, and Chairs</w:t>
      </w:r>
    </w:p>
    <w:p w:rsidR="00C43D18" w:rsidRDefault="00C43D18" w:rsidP="00C43D18">
      <w:pPr>
        <w:numPr>
          <w:ilvl w:val="1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Town Administrator-updates</w:t>
      </w:r>
    </w:p>
    <w:p w:rsidR="00C43D18" w:rsidRPr="002937B2" w:rsidRDefault="00C43D18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bookmarkStart w:id="0" w:name="_GoBack"/>
      <w:bookmarkEnd w:id="0"/>
      <w:r w:rsidRPr="002937B2">
        <w:rPr>
          <w:rFonts w:ascii="Times New Roman" w:eastAsia="Times New Roman" w:hAnsi="Times New Roman" w:cs="Times New Roman"/>
          <w:color w:val="444444"/>
        </w:rPr>
        <w:t>Any new business not reasonably anticipated before posting the agenda</w:t>
      </w:r>
    </w:p>
    <w:p w:rsidR="00C43D18" w:rsidRPr="002937B2" w:rsidRDefault="00C43D18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Public Comment</w:t>
      </w:r>
    </w:p>
    <w:p w:rsidR="00C43D18" w:rsidRDefault="00C43D18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Meeting Adjournment</w:t>
      </w:r>
    </w:p>
    <w:p w:rsidR="007E0811" w:rsidRPr="002937B2" w:rsidRDefault="007E0811" w:rsidP="007E0811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</w:p>
    <w:p w:rsidR="007E0811" w:rsidRPr="007E0811" w:rsidRDefault="007E0811" w:rsidP="007E0811">
      <w:pPr>
        <w:pStyle w:val="NormalWeb"/>
        <w:rPr>
          <w:sz w:val="22"/>
          <w:szCs w:val="22"/>
        </w:rPr>
      </w:pPr>
      <w:r w:rsidRPr="007E0811">
        <w:rPr>
          <w:b/>
          <w:sz w:val="22"/>
          <w:szCs w:val="22"/>
        </w:rPr>
        <w:t>Join Zoom Meeting</w:t>
      </w:r>
      <w:r w:rsidRPr="007E0811">
        <w:rPr>
          <w:sz w:val="22"/>
          <w:szCs w:val="22"/>
        </w:rPr>
        <w:t xml:space="preserve"> </w:t>
      </w:r>
      <w:r w:rsidRPr="007E0811">
        <w:rPr>
          <w:sz w:val="22"/>
          <w:szCs w:val="22"/>
        </w:rPr>
        <w:br/>
      </w:r>
      <w:hyperlink r:id="rId5" w:history="1">
        <w:r w:rsidRPr="007E0811">
          <w:rPr>
            <w:rStyle w:val="Hyperlink"/>
            <w:sz w:val="22"/>
            <w:szCs w:val="22"/>
          </w:rPr>
          <w:t>https://us02web.zoom.us/j/83300589363?pwd=cGdiVy9IaXpUdzFjUkUzWTRtbzQ2dz09</w:t>
        </w:r>
      </w:hyperlink>
      <w:r w:rsidRPr="007E0811">
        <w:rPr>
          <w:sz w:val="22"/>
          <w:szCs w:val="22"/>
        </w:rPr>
        <w:t xml:space="preserve"> </w:t>
      </w:r>
    </w:p>
    <w:p w:rsidR="007E0811" w:rsidRPr="007E0811" w:rsidRDefault="007E0811" w:rsidP="007E0811">
      <w:pPr>
        <w:pStyle w:val="NoSpacing"/>
        <w:rPr>
          <w:rFonts w:ascii="Times New Roman" w:hAnsi="Times New Roman" w:cs="Times New Roman"/>
        </w:rPr>
      </w:pPr>
      <w:r w:rsidRPr="007E0811">
        <w:rPr>
          <w:rFonts w:ascii="Times New Roman" w:hAnsi="Times New Roman" w:cs="Times New Roman"/>
          <w:b/>
        </w:rPr>
        <w:t>Meeting ID:</w:t>
      </w:r>
      <w:r w:rsidRPr="007E0811">
        <w:rPr>
          <w:rFonts w:ascii="Times New Roman" w:hAnsi="Times New Roman" w:cs="Times New Roman"/>
        </w:rPr>
        <w:t xml:space="preserve"> 833 0058 9363</w:t>
      </w:r>
    </w:p>
    <w:p w:rsidR="007E0811" w:rsidRPr="007E0811" w:rsidRDefault="007E0811" w:rsidP="007E0811">
      <w:pPr>
        <w:pStyle w:val="NoSpacing"/>
        <w:rPr>
          <w:rFonts w:ascii="Times New Roman" w:hAnsi="Times New Roman" w:cs="Times New Roman"/>
        </w:rPr>
      </w:pPr>
      <w:r w:rsidRPr="007E0811">
        <w:rPr>
          <w:rFonts w:ascii="Times New Roman" w:hAnsi="Times New Roman" w:cs="Times New Roman"/>
          <w:b/>
        </w:rPr>
        <w:t xml:space="preserve"> Passcode:</w:t>
      </w:r>
      <w:r w:rsidRPr="007E0811">
        <w:rPr>
          <w:rFonts w:ascii="Times New Roman" w:hAnsi="Times New Roman" w:cs="Times New Roman"/>
        </w:rPr>
        <w:t xml:space="preserve"> 311674 </w:t>
      </w:r>
    </w:p>
    <w:p w:rsidR="007E0811" w:rsidRPr="007E0811" w:rsidRDefault="007E0811" w:rsidP="007E0811">
      <w:pPr>
        <w:pStyle w:val="NormalWeb"/>
        <w:rPr>
          <w:sz w:val="22"/>
          <w:szCs w:val="22"/>
        </w:rPr>
      </w:pPr>
      <w:r w:rsidRPr="007E0811">
        <w:rPr>
          <w:b/>
          <w:sz w:val="22"/>
          <w:szCs w:val="22"/>
        </w:rPr>
        <w:t>One tap mobile</w:t>
      </w:r>
      <w:r w:rsidRPr="007E0811">
        <w:rPr>
          <w:sz w:val="22"/>
          <w:szCs w:val="22"/>
        </w:rPr>
        <w:t xml:space="preserve"> </w:t>
      </w:r>
      <w:r w:rsidRPr="007E0811">
        <w:rPr>
          <w:sz w:val="22"/>
          <w:szCs w:val="22"/>
        </w:rPr>
        <w:br/>
        <w:t>+13126266799,</w:t>
      </w:r>
      <w:proofErr w:type="gramStart"/>
      <w:r w:rsidRPr="007E0811">
        <w:rPr>
          <w:sz w:val="22"/>
          <w:szCs w:val="22"/>
        </w:rPr>
        <w:t>,83300589363</w:t>
      </w:r>
      <w:proofErr w:type="gramEnd"/>
      <w:r w:rsidRPr="007E0811">
        <w:rPr>
          <w:sz w:val="22"/>
          <w:szCs w:val="22"/>
        </w:rPr>
        <w:t xml:space="preserve">#,,,,*311674# US (Chicago) </w:t>
      </w:r>
      <w:r w:rsidRPr="007E0811">
        <w:rPr>
          <w:sz w:val="22"/>
          <w:szCs w:val="22"/>
        </w:rPr>
        <w:br/>
        <w:t xml:space="preserve">+16468769923,,83300589363#,,,,*311674# US (New York) </w:t>
      </w:r>
    </w:p>
    <w:p w:rsidR="006A7685" w:rsidRPr="007E0811" w:rsidRDefault="006A7685">
      <w:pPr>
        <w:rPr>
          <w:rFonts w:ascii="Times New Roman" w:hAnsi="Times New Roman" w:cs="Times New Roman"/>
        </w:rPr>
      </w:pPr>
    </w:p>
    <w:sectPr w:rsidR="006A7685" w:rsidRPr="007E08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9F3B74"/>
    <w:multiLevelType w:val="multilevel"/>
    <w:tmpl w:val="12FCA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MTAytjQ1MDE3MTJS0lEKTi0uzszPAykwrAUAD9Lh0SwAAAA="/>
  </w:docVars>
  <w:rsids>
    <w:rsidRoot w:val="00C43D18"/>
    <w:rsid w:val="006A7685"/>
    <w:rsid w:val="007E0811"/>
    <w:rsid w:val="00C43D18"/>
    <w:rsid w:val="00EA0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35CCC3"/>
  <w15:chartTrackingRefBased/>
  <w15:docId w15:val="{3F78EEBE-7BD7-478F-B284-1D14C2B5F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3D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E081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E081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E081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6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s02web.zoom.us/j/83300589363?pwd=cGdiVy9IaXpUdzFjUkUzWTRtbzQ2dz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798</Characters>
  <Application>Microsoft Office Word</Application>
  <DocSecurity>0</DocSecurity>
  <Lines>3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work Engineering &amp; Security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ect Board Assistant</dc:creator>
  <cp:keywords/>
  <dc:description/>
  <cp:lastModifiedBy>Select Board Assistant</cp:lastModifiedBy>
  <cp:revision>2</cp:revision>
  <dcterms:created xsi:type="dcterms:W3CDTF">2024-01-19T15:12:00Z</dcterms:created>
  <dcterms:modified xsi:type="dcterms:W3CDTF">2024-01-19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7e0bae-5c81-4e34-88e7-0818f30cbe99</vt:lpwstr>
  </property>
</Properties>
</file>